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0A593A" w14:textId="113107E2" w:rsidR="00B5387E" w:rsidRDefault="00B5387E" w:rsidP="00A66440">
      <w:pPr>
        <w:pStyle w:val="Heading1"/>
      </w:pPr>
      <w:r w:rsidRPr="00B5387E">
        <w:t xml:space="preserve">CSE2MAD Lab 2 – Event Driven Development in Android </w:t>
      </w:r>
    </w:p>
    <w:p w14:paraId="21C21D51" w14:textId="08F13C32" w:rsidR="00A66440" w:rsidRDefault="00B5387E" w:rsidP="001F4774">
      <w:pPr>
        <w:pStyle w:val="ListParagraph"/>
        <w:spacing w:after="0" w:line="259" w:lineRule="auto"/>
        <w:ind w:left="0"/>
      </w:pPr>
      <w:r w:rsidRPr="00B5387E">
        <w:t xml:space="preserve">In the lab today you will develop a simple application that replicates the functionality of a web browser.  </w:t>
      </w:r>
    </w:p>
    <w:p w14:paraId="7FCFD1E6" w14:textId="77777777" w:rsidR="00CC003A" w:rsidRDefault="00CC003A" w:rsidP="001F4774">
      <w:pPr>
        <w:pStyle w:val="ListParagraph"/>
        <w:spacing w:after="0" w:line="259" w:lineRule="auto"/>
        <w:ind w:left="0"/>
      </w:pPr>
    </w:p>
    <w:p w14:paraId="485A275F" w14:textId="6C72FB8B" w:rsidR="00A66440" w:rsidRDefault="00CC003A" w:rsidP="00CC003A">
      <w:pPr>
        <w:pStyle w:val="Heading2"/>
      </w:pPr>
      <w:r>
        <w:t>LEARNING OUTCOMES</w:t>
      </w:r>
    </w:p>
    <w:p w14:paraId="70A083E3" w14:textId="77777777" w:rsidR="00A66440" w:rsidRDefault="00B5387E" w:rsidP="00CC003A">
      <w:pPr>
        <w:pStyle w:val="ListParagraph"/>
        <w:numPr>
          <w:ilvl w:val="0"/>
          <w:numId w:val="36"/>
        </w:numPr>
        <w:spacing w:after="0" w:line="259" w:lineRule="auto"/>
      </w:pPr>
      <w:r w:rsidRPr="00B5387E">
        <w:t xml:space="preserve">To create a basic UI using layouts  </w:t>
      </w:r>
    </w:p>
    <w:p w14:paraId="5F3EB93B" w14:textId="77777777" w:rsidR="00A66440" w:rsidRDefault="00B5387E" w:rsidP="00CC003A">
      <w:pPr>
        <w:pStyle w:val="ListParagraph"/>
        <w:numPr>
          <w:ilvl w:val="0"/>
          <w:numId w:val="36"/>
        </w:numPr>
        <w:spacing w:after="0" w:line="259" w:lineRule="auto"/>
      </w:pPr>
      <w:r w:rsidRPr="00B5387E">
        <w:t xml:space="preserve">How to access interactive widgets   </w:t>
      </w:r>
    </w:p>
    <w:p w14:paraId="4985AC6B" w14:textId="77777777" w:rsidR="00A66440" w:rsidRDefault="00B5387E" w:rsidP="00CC003A">
      <w:pPr>
        <w:pStyle w:val="ListParagraph"/>
        <w:numPr>
          <w:ilvl w:val="0"/>
          <w:numId w:val="36"/>
        </w:numPr>
        <w:spacing w:after="0" w:line="259" w:lineRule="auto"/>
      </w:pPr>
      <w:r w:rsidRPr="00B5387E">
        <w:t xml:space="preserve">How to register listeners for events from those widgets  </w:t>
      </w:r>
    </w:p>
    <w:p w14:paraId="7CE2D51F" w14:textId="47A77085" w:rsidR="00A66440" w:rsidRDefault="00A66440" w:rsidP="001F4774">
      <w:pPr>
        <w:pStyle w:val="ListParagraph"/>
        <w:spacing w:after="0" w:line="259" w:lineRule="auto"/>
        <w:ind w:left="0"/>
      </w:pPr>
    </w:p>
    <w:p w14:paraId="6E606EA9" w14:textId="7709AF34" w:rsidR="00A66440" w:rsidRPr="00CC003A" w:rsidRDefault="00B5387E" w:rsidP="001F4774">
      <w:pPr>
        <w:pStyle w:val="ListParagraph"/>
        <w:spacing w:after="0" w:line="259" w:lineRule="auto"/>
        <w:ind w:left="0"/>
        <w:rPr>
          <w:rStyle w:val="IntenseEmphasis"/>
        </w:rPr>
      </w:pPr>
      <w:r w:rsidRPr="00CC003A">
        <w:rPr>
          <w:rStyle w:val="IntenseEmphasis"/>
        </w:rPr>
        <w:t>Step 1 – Creating the UI</w:t>
      </w:r>
    </w:p>
    <w:p w14:paraId="134E9B5A" w14:textId="6944135B" w:rsidR="00A66440" w:rsidRDefault="00A66440" w:rsidP="001F4774">
      <w:pPr>
        <w:pStyle w:val="ListParagraph"/>
        <w:spacing w:after="0" w:line="259" w:lineRule="auto"/>
        <w:ind w:left="0"/>
      </w:pPr>
    </w:p>
    <w:p w14:paraId="68165F09" w14:textId="0885C499" w:rsidR="004A2F35" w:rsidRDefault="004A2F35" w:rsidP="004A2F35">
      <w:pPr>
        <w:pStyle w:val="ListParagraph"/>
        <w:numPr>
          <w:ilvl w:val="0"/>
          <w:numId w:val="35"/>
        </w:numPr>
        <w:spacing w:after="0" w:line="259" w:lineRule="auto"/>
      </w:pPr>
      <w:r w:rsidRPr="00B5387E">
        <w:t>C</w:t>
      </w:r>
      <w:r>
        <w:t>reate a new project &amp; c</w:t>
      </w:r>
      <w:r w:rsidRPr="00B5387E">
        <w:t xml:space="preserve">hoose the empty activity </w:t>
      </w:r>
      <w:r w:rsidR="004C4B5D" w:rsidRPr="00B5387E">
        <w:t>template.</w:t>
      </w:r>
      <w:r>
        <w:t xml:space="preserve"> (See week 1 lab</w:t>
      </w:r>
      <w:r w:rsidR="004C4B5D">
        <w:t>)</w:t>
      </w:r>
    </w:p>
    <w:p w14:paraId="72C4477F" w14:textId="56B21FB3" w:rsidR="00CC003A" w:rsidRDefault="00B5387E" w:rsidP="00CC003A">
      <w:pPr>
        <w:pStyle w:val="ListParagraph"/>
        <w:numPr>
          <w:ilvl w:val="0"/>
          <w:numId w:val="35"/>
        </w:numPr>
        <w:spacing w:after="0" w:line="259" w:lineRule="auto"/>
      </w:pPr>
      <w:r w:rsidRPr="00B5387E">
        <w:t xml:space="preserve">Create a new Android Project </w:t>
      </w:r>
      <w:r w:rsidR="0089254A">
        <w:t xml:space="preserve">called </w:t>
      </w:r>
      <w:proofErr w:type="spellStart"/>
      <w:r w:rsidR="0089254A">
        <w:t>WebBrowser</w:t>
      </w:r>
      <w:proofErr w:type="spellEnd"/>
      <w:r w:rsidR="0089254A">
        <w:t xml:space="preserve"> using </w:t>
      </w:r>
      <w:r w:rsidR="00326A92">
        <w:t>API 2</w:t>
      </w:r>
      <w:r w:rsidR="006C2374">
        <w:t>7</w:t>
      </w:r>
      <w:r w:rsidR="00326A92">
        <w:t xml:space="preserve">: </w:t>
      </w:r>
      <w:r w:rsidR="0089254A">
        <w:t xml:space="preserve">Android </w:t>
      </w:r>
      <w:r w:rsidR="006C2374">
        <w:t>Oreo</w:t>
      </w:r>
    </w:p>
    <w:p w14:paraId="23C3F5E6" w14:textId="1A9B1D29" w:rsidR="00CA6402" w:rsidRDefault="00B5387E" w:rsidP="00CC003A">
      <w:pPr>
        <w:pStyle w:val="ListParagraph"/>
        <w:numPr>
          <w:ilvl w:val="0"/>
          <w:numId w:val="35"/>
        </w:numPr>
        <w:spacing w:after="0" w:line="259" w:lineRule="auto"/>
      </w:pPr>
      <w:r w:rsidRPr="00B5387E">
        <w:t xml:space="preserve">Create the user interface like </w:t>
      </w:r>
      <w:r w:rsidR="003947E5" w:rsidRPr="00B5387E">
        <w:t>this</w:t>
      </w:r>
      <w:r w:rsidR="003947E5">
        <w:t>.</w:t>
      </w:r>
    </w:p>
    <w:p w14:paraId="434ECFDA" w14:textId="04B751BE" w:rsidR="006A3809" w:rsidRDefault="00A95692" w:rsidP="006A3809">
      <w:pPr>
        <w:spacing w:after="0" w:line="259" w:lineRule="auto"/>
        <w:rPr>
          <w:noProof/>
        </w:rPr>
      </w:pPr>
      <w:r w:rsidRPr="0017398C">
        <w:rPr>
          <w:noProof/>
        </w:rPr>
        <w:drawing>
          <wp:anchor distT="0" distB="0" distL="114300" distR="114300" simplePos="0" relativeHeight="251658240" behindDoc="0" locked="0" layoutInCell="1" allowOverlap="1" wp14:anchorId="5C9A2175" wp14:editId="61F85FBE">
            <wp:simplePos x="0" y="0"/>
            <wp:positionH relativeFrom="column">
              <wp:posOffset>2554732</wp:posOffset>
            </wp:positionH>
            <wp:positionV relativeFrom="paragraph">
              <wp:posOffset>71349</wp:posOffset>
            </wp:positionV>
            <wp:extent cx="2286000" cy="1657350"/>
            <wp:effectExtent l="0" t="0" r="0" b="0"/>
            <wp:wrapSquare wrapText="bothSides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16573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6A3809">
        <w:rPr>
          <w:noProof/>
        </w:rPr>
        <w:drawing>
          <wp:anchor distT="0" distB="0" distL="114300" distR="114300" simplePos="0" relativeHeight="251659264" behindDoc="0" locked="0" layoutInCell="1" allowOverlap="1" wp14:anchorId="442FB984" wp14:editId="403DF34B">
            <wp:simplePos x="0" y="0"/>
            <wp:positionH relativeFrom="margin">
              <wp:posOffset>270662</wp:posOffset>
            </wp:positionH>
            <wp:positionV relativeFrom="paragraph">
              <wp:posOffset>71983</wp:posOffset>
            </wp:positionV>
            <wp:extent cx="2050969" cy="3730752"/>
            <wp:effectExtent l="0" t="0" r="6985" b="317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0969" cy="373075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7398C" w:rsidRPr="0017398C">
        <w:rPr>
          <w:noProof/>
        </w:rPr>
        <w:t xml:space="preserve"> </w:t>
      </w:r>
    </w:p>
    <w:p w14:paraId="7DE1B2B4" w14:textId="40903CE0" w:rsidR="0017398C" w:rsidRDefault="0017398C" w:rsidP="006A3809">
      <w:pPr>
        <w:spacing w:after="0" w:line="259" w:lineRule="auto"/>
        <w:rPr>
          <w:noProof/>
        </w:rPr>
      </w:pPr>
    </w:p>
    <w:p w14:paraId="5686D3E0" w14:textId="0D7B204E" w:rsidR="0017398C" w:rsidRDefault="0017398C" w:rsidP="006A3809">
      <w:pPr>
        <w:spacing w:after="0" w:line="259" w:lineRule="auto"/>
        <w:rPr>
          <w:noProof/>
        </w:rPr>
      </w:pPr>
    </w:p>
    <w:p w14:paraId="47930157" w14:textId="562B5B69" w:rsidR="0017398C" w:rsidRDefault="0017398C" w:rsidP="006A3809">
      <w:pPr>
        <w:spacing w:after="0" w:line="259" w:lineRule="auto"/>
        <w:rPr>
          <w:noProof/>
        </w:rPr>
      </w:pPr>
    </w:p>
    <w:p w14:paraId="432F74CB" w14:textId="5547B5FA" w:rsidR="0017398C" w:rsidRDefault="0017398C" w:rsidP="006A3809">
      <w:pPr>
        <w:spacing w:after="0" w:line="259" w:lineRule="auto"/>
        <w:rPr>
          <w:noProof/>
        </w:rPr>
      </w:pPr>
    </w:p>
    <w:p w14:paraId="3D275855" w14:textId="515CF601" w:rsidR="0017398C" w:rsidRDefault="0017398C" w:rsidP="006A3809">
      <w:pPr>
        <w:spacing w:after="0" w:line="259" w:lineRule="auto"/>
        <w:rPr>
          <w:noProof/>
        </w:rPr>
      </w:pPr>
    </w:p>
    <w:p w14:paraId="79AAA275" w14:textId="17DB83F4" w:rsidR="0017398C" w:rsidRDefault="0017398C" w:rsidP="006A3809">
      <w:pPr>
        <w:spacing w:after="0" w:line="259" w:lineRule="auto"/>
        <w:rPr>
          <w:noProof/>
        </w:rPr>
      </w:pPr>
    </w:p>
    <w:p w14:paraId="5C0E0AFB" w14:textId="73420558" w:rsidR="0017398C" w:rsidRDefault="0017398C" w:rsidP="006A3809">
      <w:pPr>
        <w:spacing w:after="0" w:line="259" w:lineRule="auto"/>
        <w:rPr>
          <w:noProof/>
        </w:rPr>
      </w:pPr>
    </w:p>
    <w:p w14:paraId="18B63BD7" w14:textId="2E2E94D0" w:rsidR="0017398C" w:rsidRDefault="00B65DEB" w:rsidP="006A3809">
      <w:pPr>
        <w:spacing w:after="0" w:line="259" w:lineRule="auto"/>
      </w:pPr>
      <w:r>
        <w:t>Use the Component Tree above as a start point</w:t>
      </w:r>
      <w:r w:rsidR="00182E10">
        <w:t>.</w:t>
      </w:r>
    </w:p>
    <w:p w14:paraId="314183B3" w14:textId="0677E4B0" w:rsidR="003220F5" w:rsidRDefault="00A142F7" w:rsidP="006A3809">
      <w:pPr>
        <w:spacing w:after="0" w:line="259" w:lineRule="auto"/>
      </w:pPr>
      <w:r>
        <w:t xml:space="preserve">I would also check out </w:t>
      </w:r>
      <w:r w:rsidR="003220F5">
        <w:t>the Layout weight attribute</w:t>
      </w:r>
    </w:p>
    <w:p w14:paraId="672A1130" w14:textId="113C442C" w:rsidR="00573575" w:rsidRPr="00573575" w:rsidRDefault="00573575" w:rsidP="006A3809">
      <w:pPr>
        <w:spacing w:after="0" w:line="259" w:lineRule="auto"/>
        <w:rPr>
          <w:rStyle w:val="SubtleReference"/>
        </w:rPr>
      </w:pPr>
      <w:r w:rsidRPr="00573575">
        <w:rPr>
          <w:rStyle w:val="SubtleReference"/>
        </w:rPr>
        <w:t>Useful resources</w:t>
      </w:r>
    </w:p>
    <w:p w14:paraId="6A8DC848" w14:textId="4708325D" w:rsidR="009811D0" w:rsidRDefault="003527DA" w:rsidP="006A3809">
      <w:pPr>
        <w:spacing w:after="0" w:line="259" w:lineRule="auto"/>
      </w:pPr>
      <w:hyperlink r:id="rId12" w:history="1">
        <w:r w:rsidR="00A142F7" w:rsidRPr="003220F5">
          <w:rPr>
            <w:rStyle w:val="Hyperlink"/>
          </w:rPr>
          <w:t>https://developer.android.com/guide/topics/ui/layout/linear</w:t>
        </w:r>
      </w:hyperlink>
    </w:p>
    <w:p w14:paraId="774E867C" w14:textId="53FBCDA3" w:rsidR="00C0347C" w:rsidRDefault="003527DA" w:rsidP="006A3809">
      <w:pPr>
        <w:spacing w:after="0" w:line="259" w:lineRule="auto"/>
      </w:pPr>
      <w:hyperlink r:id="rId13" w:history="1">
        <w:r w:rsidR="00573575" w:rsidRPr="00573575">
          <w:rPr>
            <w:rStyle w:val="Hyperlink"/>
          </w:rPr>
          <w:t>https://developer.android.com/training/keyboard-input</w:t>
        </w:r>
      </w:hyperlink>
    </w:p>
    <w:p w14:paraId="25E77065" w14:textId="2F344CE8" w:rsidR="00573575" w:rsidRDefault="00573575" w:rsidP="006A3809">
      <w:pPr>
        <w:spacing w:after="0" w:line="259" w:lineRule="auto"/>
      </w:pPr>
    </w:p>
    <w:p w14:paraId="41858B23" w14:textId="3E3039A3" w:rsidR="00C0347C" w:rsidRDefault="00C0347C" w:rsidP="006A3809">
      <w:pPr>
        <w:spacing w:after="0" w:line="259" w:lineRule="auto"/>
      </w:pPr>
    </w:p>
    <w:p w14:paraId="53128B13" w14:textId="3B39DE73" w:rsidR="00182E10" w:rsidRDefault="00182E10" w:rsidP="006A3809">
      <w:pPr>
        <w:spacing w:after="0" w:line="259" w:lineRule="auto"/>
      </w:pPr>
    </w:p>
    <w:p w14:paraId="31738840" w14:textId="494591AF" w:rsidR="003220F5" w:rsidRDefault="003220F5" w:rsidP="006A3809">
      <w:pPr>
        <w:spacing w:after="0" w:line="259" w:lineRule="auto"/>
      </w:pPr>
    </w:p>
    <w:p w14:paraId="0D1C06A3" w14:textId="42E2F669" w:rsidR="001553BE" w:rsidRDefault="00E2774E" w:rsidP="001553BE">
      <w:pPr>
        <w:pStyle w:val="ListParagraph"/>
        <w:numPr>
          <w:ilvl w:val="0"/>
          <w:numId w:val="35"/>
        </w:numPr>
        <w:spacing w:after="0" w:line="259" w:lineRule="auto"/>
      </w:pPr>
      <w:r w:rsidRPr="00E2774E">
        <w:t>The first thing we cannot forget is we need permission for our app to access the internet</w:t>
      </w:r>
      <w:r w:rsidR="00DC1C58">
        <w:t>!</w:t>
      </w:r>
    </w:p>
    <w:p w14:paraId="33133FB7" w14:textId="7FA19A14" w:rsidR="00CA7400" w:rsidRDefault="003527DA" w:rsidP="00CA7400">
      <w:pPr>
        <w:pStyle w:val="ListParagraph"/>
        <w:spacing w:after="0" w:line="259" w:lineRule="auto"/>
      </w:pPr>
      <w:hyperlink r:id="rId14" w:history="1">
        <w:r w:rsidR="00CA7400">
          <w:rPr>
            <w:rStyle w:val="Hyperlink"/>
          </w:rPr>
          <w:t>https://developer.android.com/guide/topics/permissions/overview</w:t>
        </w:r>
      </w:hyperlink>
    </w:p>
    <w:p w14:paraId="5C18C2AB" w14:textId="24407F56" w:rsidR="00CA7400" w:rsidRDefault="00CA7400" w:rsidP="001553BE">
      <w:pPr>
        <w:pStyle w:val="ListParagraph"/>
        <w:spacing w:after="0" w:line="259" w:lineRule="auto"/>
      </w:pPr>
      <w:r>
        <w:t xml:space="preserve">Q. </w:t>
      </w:r>
      <w:r w:rsidR="001553BE" w:rsidRPr="001553BE">
        <w:t xml:space="preserve">Where do we ask for permission? </w:t>
      </w:r>
    </w:p>
    <w:p w14:paraId="6A68BAB1" w14:textId="52032991" w:rsidR="008E1DAD" w:rsidRDefault="001553BE" w:rsidP="001553BE">
      <w:pPr>
        <w:pStyle w:val="ListParagraph"/>
        <w:spacing w:after="0" w:line="259" w:lineRule="auto"/>
      </w:pPr>
      <w:r w:rsidRPr="001553BE">
        <w:t>A. The AndroidManifest.xml</w:t>
      </w:r>
      <w:r>
        <w:t xml:space="preserve"> of course!</w:t>
      </w:r>
      <w:r>
        <w:br/>
      </w:r>
      <w:r w:rsidRPr="001553BE">
        <w:t xml:space="preserve">Insert this into the manifest </w:t>
      </w:r>
      <w:r w:rsidRPr="008E1DAD">
        <w:rPr>
          <w:b/>
          <w:bCs/>
        </w:rPr>
        <w:t>above</w:t>
      </w:r>
      <w:r w:rsidRPr="001553BE">
        <w:t xml:space="preserve"> the ‘application’ block.</w:t>
      </w:r>
    </w:p>
    <w:p w14:paraId="31081FCA" w14:textId="35341D7E" w:rsidR="001553BE" w:rsidRDefault="001553BE" w:rsidP="001553BE">
      <w:pPr>
        <w:pStyle w:val="ListParagraph"/>
        <w:spacing w:after="0" w:line="259" w:lineRule="auto"/>
      </w:pPr>
      <w:r>
        <w:br/>
      </w:r>
      <w:r w:rsidR="008E1DAD" w:rsidRPr="008E1DAD">
        <w:rPr>
          <w:noProof/>
        </w:rPr>
        <w:drawing>
          <wp:inline distT="0" distB="0" distL="0" distR="0" wp14:anchorId="24C03833" wp14:editId="7D38BC5D">
            <wp:extent cx="4191585" cy="181000"/>
            <wp:effectExtent l="0" t="0" r="0" b="952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191585" cy="18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9619D1" w14:textId="28B5A4D2" w:rsidR="000E3468" w:rsidRDefault="000E3468" w:rsidP="001553BE">
      <w:pPr>
        <w:pStyle w:val="ListParagraph"/>
        <w:spacing w:after="0" w:line="259" w:lineRule="auto"/>
      </w:pPr>
    </w:p>
    <w:p w14:paraId="649E541D" w14:textId="77777777" w:rsidR="00195E68" w:rsidRDefault="00195E68" w:rsidP="000E3468">
      <w:pPr>
        <w:pStyle w:val="ListParagraph"/>
        <w:numPr>
          <w:ilvl w:val="0"/>
          <w:numId w:val="35"/>
        </w:numPr>
        <w:spacing w:after="0" w:line="259" w:lineRule="auto"/>
      </w:pPr>
      <w:r w:rsidRPr="00195E68">
        <w:rPr>
          <w:noProof/>
        </w:rPr>
        <w:drawing>
          <wp:anchor distT="0" distB="0" distL="114300" distR="114300" simplePos="0" relativeHeight="251660288" behindDoc="0" locked="0" layoutInCell="1" allowOverlap="1" wp14:anchorId="07EE8206" wp14:editId="53ADB00B">
            <wp:simplePos x="0" y="0"/>
            <wp:positionH relativeFrom="column">
              <wp:posOffset>479146</wp:posOffset>
            </wp:positionH>
            <wp:positionV relativeFrom="paragraph">
              <wp:posOffset>169443</wp:posOffset>
            </wp:positionV>
            <wp:extent cx="1448002" cy="657317"/>
            <wp:effectExtent l="0" t="0" r="0" b="9525"/>
            <wp:wrapSquare wrapText="bothSides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8002" cy="65731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6575F" w:rsidRPr="0096575F">
        <w:t>Go to MainActivity.java</w:t>
      </w:r>
      <w:r w:rsidR="0096575F" w:rsidRPr="0096575F">
        <w:br/>
        <w:t xml:space="preserve">Let’s make some class variables for use later. </w:t>
      </w:r>
    </w:p>
    <w:p w14:paraId="26882F86" w14:textId="033D6026" w:rsidR="000E3468" w:rsidRDefault="0096575F" w:rsidP="00195E68">
      <w:pPr>
        <w:pStyle w:val="ListParagraph"/>
        <w:spacing w:after="0" w:line="259" w:lineRule="auto"/>
      </w:pPr>
      <w:r w:rsidRPr="0096575F">
        <w:t>Don’t forget to import</w:t>
      </w:r>
      <w:r>
        <w:t xml:space="preserve"> the </w:t>
      </w:r>
      <w:r w:rsidR="00DF4713">
        <w:t>matching java libraries</w:t>
      </w:r>
      <w:r w:rsidRPr="0096575F">
        <w:t>.</w:t>
      </w:r>
    </w:p>
    <w:p w14:paraId="5DACECA2" w14:textId="3A33FA30" w:rsidR="00195E68" w:rsidRDefault="00195E68" w:rsidP="00195E68">
      <w:pPr>
        <w:pStyle w:val="ListParagraph"/>
        <w:spacing w:after="0" w:line="259" w:lineRule="auto"/>
      </w:pPr>
    </w:p>
    <w:p w14:paraId="57DEC963" w14:textId="290DD33A" w:rsidR="004042D0" w:rsidRDefault="004042D0" w:rsidP="004042D0">
      <w:pPr>
        <w:spacing w:after="0" w:line="259" w:lineRule="auto"/>
      </w:pPr>
    </w:p>
    <w:p w14:paraId="126D17C3" w14:textId="2E42239B" w:rsidR="00195E68" w:rsidRDefault="00C46AF7" w:rsidP="00053AFD">
      <w:pPr>
        <w:pStyle w:val="ListParagraph"/>
        <w:numPr>
          <w:ilvl w:val="0"/>
          <w:numId w:val="35"/>
        </w:numPr>
        <w:spacing w:after="0" w:line="259" w:lineRule="auto"/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1F6869B3" wp14:editId="326D4130">
                <wp:simplePos x="0" y="0"/>
                <wp:positionH relativeFrom="margin">
                  <wp:align>right</wp:align>
                </wp:positionH>
                <wp:positionV relativeFrom="paragraph">
                  <wp:posOffset>44450</wp:posOffset>
                </wp:positionV>
                <wp:extent cx="2357755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5775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D666A7" w14:textId="252EF9FC" w:rsidR="00C46AF7" w:rsidRDefault="00F10EEE">
                            <w:r>
                              <w:t xml:space="preserve">These are the id’s you created in the xml file for each </w:t>
                            </w:r>
                            <w:r w:rsidR="00163A18">
                              <w:t xml:space="preserve">component, this links the xml items to the class </w:t>
                            </w:r>
                            <w:r w:rsidR="00F25DC5">
                              <w:t>variable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F6869B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34.45pt;margin-top:3.5pt;width:185.65pt;height:110.6pt;z-index:251664384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" filled="f" stroked="f">
                <v:textbox style="mso-fit-shape-to-text:t">
                  <w:txbxContent>
                    <w:p w14:paraId="00D666A7" w14:textId="252EF9FC" w:rsidR="00C46AF7" w:rsidRDefault="00F10EEE">
                      <w:r>
                        <w:t xml:space="preserve">These are the id’s you created in the xml file for each </w:t>
                      </w:r>
                      <w:r w:rsidR="00163A18">
                        <w:t xml:space="preserve">component, this links the xml items to the class </w:t>
                      </w:r>
                      <w:r w:rsidR="00F25DC5">
                        <w:t>variables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0092D" w:rsidRPr="00CD6AC6">
        <w:t xml:space="preserve">Edit the </w:t>
      </w:r>
      <w:proofErr w:type="spellStart"/>
      <w:r w:rsidR="0020092D" w:rsidRPr="00CD6AC6">
        <w:t>onCreate</w:t>
      </w:r>
      <w:proofErr w:type="spellEnd"/>
      <w:r w:rsidR="0020092D" w:rsidRPr="00CD6AC6">
        <w:t xml:space="preserve"> method to initialise the class variables.</w:t>
      </w:r>
    </w:p>
    <w:p w14:paraId="78FE3ADD" w14:textId="2803A0F2" w:rsidR="004042D0" w:rsidRDefault="00C46AF7" w:rsidP="004042D0">
      <w:pPr>
        <w:spacing w:after="0" w:line="259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3CA2457" wp14:editId="50843145">
                <wp:simplePos x="0" y="0"/>
                <wp:positionH relativeFrom="column">
                  <wp:posOffset>2915107</wp:posOffset>
                </wp:positionH>
                <wp:positionV relativeFrom="paragraph">
                  <wp:posOffset>118389</wp:posOffset>
                </wp:positionV>
                <wp:extent cx="1411834" cy="102413"/>
                <wp:effectExtent l="19050" t="95250" r="0" b="31115"/>
                <wp:wrapNone/>
                <wp:docPr id="46" name="Straight Arrow Connector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411834" cy="102413"/>
                        </a:xfrm>
                        <a:prstGeom prst="straightConnector1">
                          <a:avLst/>
                        </a:prstGeom>
                        <a:ln w="38100"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6B4B657E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46" o:spid="_x0000_s1026" type="#_x0000_t32" style="position:absolute;margin-left:229.55pt;margin-top:9.3pt;width:111.15pt;height:8.05pt;flip:y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" strokecolor="#f0262f [3205]" strokeweight="3pt">
                <v:stroke endarrow="block" joinstyle="miter"/>
              </v:shape>
            </w:pict>
          </mc:Fallback>
        </mc:AlternateContent>
      </w:r>
      <w:r w:rsidR="00CD6AC6" w:rsidRPr="00CD6AC6">
        <w:rPr>
          <w:noProof/>
        </w:rPr>
        <w:drawing>
          <wp:anchor distT="0" distB="0" distL="114300" distR="114300" simplePos="0" relativeHeight="251661312" behindDoc="0" locked="0" layoutInCell="1" allowOverlap="1" wp14:anchorId="00E46501" wp14:editId="5044B881">
            <wp:simplePos x="0" y="0"/>
            <wp:positionH relativeFrom="column">
              <wp:posOffset>449402</wp:posOffset>
            </wp:positionH>
            <wp:positionV relativeFrom="paragraph">
              <wp:posOffset>67005</wp:posOffset>
            </wp:positionV>
            <wp:extent cx="2876951" cy="666843"/>
            <wp:effectExtent l="0" t="0" r="0" b="0"/>
            <wp:wrapSquare wrapText="bothSides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6951" cy="66684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83DEE8A" w14:textId="0AF510C8" w:rsidR="004042D0" w:rsidRDefault="004042D0" w:rsidP="004042D0">
      <w:pPr>
        <w:spacing w:after="0" w:line="259" w:lineRule="auto"/>
      </w:pPr>
    </w:p>
    <w:p w14:paraId="76918AAA" w14:textId="0E384CD7" w:rsidR="004042D0" w:rsidRDefault="004042D0" w:rsidP="004042D0">
      <w:pPr>
        <w:spacing w:after="0" w:line="259" w:lineRule="auto"/>
      </w:pPr>
    </w:p>
    <w:p w14:paraId="20E87B25" w14:textId="77777777" w:rsidR="00F25DC5" w:rsidRDefault="00F25DC5" w:rsidP="004042D0">
      <w:pPr>
        <w:spacing w:after="0" w:line="259" w:lineRule="auto"/>
      </w:pPr>
    </w:p>
    <w:p w14:paraId="2F6E5C5C" w14:textId="69A90403" w:rsidR="004042D0" w:rsidRPr="00AF7EE5" w:rsidRDefault="00F25DC5" w:rsidP="00F25DC5">
      <w:pPr>
        <w:pStyle w:val="ListParagraph"/>
        <w:numPr>
          <w:ilvl w:val="0"/>
          <w:numId w:val="35"/>
        </w:numPr>
        <w:spacing w:after="0" w:line="259" w:lineRule="auto"/>
      </w:pPr>
      <w:r w:rsidRPr="00AF7EE5">
        <w:t>Now let’s register a listener. This is a key feature in the Java UI model.</w:t>
      </w:r>
    </w:p>
    <w:p w14:paraId="140BE400" w14:textId="1CF71C43" w:rsidR="00AF7EE5" w:rsidRDefault="003527DA" w:rsidP="00AF7EE5">
      <w:pPr>
        <w:pStyle w:val="ListParagraph"/>
        <w:spacing w:after="0" w:line="259" w:lineRule="auto"/>
        <w:rPr>
          <w:rStyle w:val="fontstyle01"/>
          <w:rFonts w:asciiTheme="minorHAnsi" w:hAnsiTheme="minorHAnsi"/>
          <w:color w:val="auto"/>
          <w:sz w:val="20"/>
          <w:szCs w:val="20"/>
        </w:rPr>
      </w:pPr>
      <w:hyperlink r:id="rId18" w:history="1">
        <w:r w:rsidR="00AF7EE5" w:rsidRPr="00AF7EE5">
          <w:rPr>
            <w:rStyle w:val="Hyperlink"/>
          </w:rPr>
          <w:t>https://developer.android.com/guide/topics/ui/ui-events</w:t>
        </w:r>
      </w:hyperlink>
    </w:p>
    <w:p w14:paraId="4F03F641" w14:textId="50AD41AD" w:rsidR="00AF7EE5" w:rsidRDefault="007E6D79" w:rsidP="00AF7EE5">
      <w:pPr>
        <w:pStyle w:val="ListParagraph"/>
        <w:spacing w:after="0" w:line="259" w:lineRule="auto"/>
        <w:rPr>
          <w:rStyle w:val="fontstyle01"/>
          <w:rFonts w:asciiTheme="minorHAnsi" w:hAnsiTheme="minorHAnsi"/>
          <w:color w:val="auto"/>
          <w:sz w:val="20"/>
          <w:szCs w:val="20"/>
        </w:rPr>
      </w:pPr>
      <w:r w:rsidRPr="007E6D79">
        <w:rPr>
          <w:rStyle w:val="fontstyle01"/>
          <w:rFonts w:asciiTheme="minorHAnsi" w:hAnsiTheme="minorHAnsi"/>
          <w:noProof/>
          <w:color w:val="auto"/>
          <w:sz w:val="20"/>
          <w:szCs w:val="20"/>
        </w:rPr>
        <w:drawing>
          <wp:inline distT="0" distB="0" distL="0" distR="0" wp14:anchorId="0E398789" wp14:editId="08CAFD7C">
            <wp:extent cx="3307177" cy="1382573"/>
            <wp:effectExtent l="0" t="0" r="7620" b="8255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325646" cy="13902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BD5FCB" w14:textId="74E4B147" w:rsidR="00327F3E" w:rsidRPr="00327F3E" w:rsidRDefault="00327F3E" w:rsidP="00327F3E">
      <w:pPr>
        <w:spacing w:after="0" w:line="259" w:lineRule="auto"/>
        <w:ind w:left="720"/>
      </w:pPr>
      <w:r w:rsidRPr="00327F3E">
        <w:t xml:space="preserve">When the button fires an </w:t>
      </w:r>
      <w:proofErr w:type="spellStart"/>
      <w:r w:rsidRPr="00327F3E">
        <w:t>onClick</w:t>
      </w:r>
      <w:proofErr w:type="spellEnd"/>
      <w:r w:rsidRPr="00327F3E">
        <w:t xml:space="preserve"> event, we have code to respond (“listen for”) to it.</w:t>
      </w:r>
      <w:r w:rsidRPr="00327F3E">
        <w:br/>
        <w:t xml:space="preserve">In this case we set up the </w:t>
      </w:r>
      <w:proofErr w:type="spellStart"/>
      <w:r w:rsidRPr="00327F3E">
        <w:t>webview</w:t>
      </w:r>
      <w:proofErr w:type="spellEnd"/>
      <w:r w:rsidRPr="00327F3E">
        <w:t xml:space="preserve"> with the default </w:t>
      </w:r>
      <w:proofErr w:type="gramStart"/>
      <w:r w:rsidRPr="00327F3E">
        <w:t>client, and</w:t>
      </w:r>
      <w:proofErr w:type="gramEnd"/>
      <w:r w:rsidRPr="00327F3E">
        <w:t xml:space="preserve"> load the URL in the </w:t>
      </w:r>
      <w:proofErr w:type="spellStart"/>
      <w:r w:rsidRPr="00327F3E">
        <w:t>textfield</w:t>
      </w:r>
      <w:proofErr w:type="spellEnd"/>
      <w:r>
        <w:t>.</w:t>
      </w:r>
    </w:p>
    <w:p w14:paraId="412F8A0B" w14:textId="7CB5C474" w:rsidR="004042D0" w:rsidRDefault="00327F3E" w:rsidP="004042D0">
      <w:pPr>
        <w:pStyle w:val="ListParagraph"/>
        <w:numPr>
          <w:ilvl w:val="0"/>
          <w:numId w:val="35"/>
        </w:numPr>
        <w:spacing w:after="0" w:line="259" w:lineRule="auto"/>
      </w:pPr>
      <w:r>
        <w:t xml:space="preserve">Now you will be able to </w:t>
      </w:r>
      <w:r w:rsidR="00F6236A">
        <w:t xml:space="preserve">use your </w:t>
      </w:r>
      <w:proofErr w:type="gramStart"/>
      <w:r w:rsidR="00F6236A">
        <w:t>brand new</w:t>
      </w:r>
      <w:proofErr w:type="gramEnd"/>
      <w:r w:rsidR="00F6236A">
        <w:t xml:space="preserve"> browser! </w:t>
      </w:r>
    </w:p>
    <w:p w14:paraId="50476588" w14:textId="643E9717" w:rsidR="004042D0" w:rsidRDefault="004042D0" w:rsidP="00F6236A">
      <w:pPr>
        <w:spacing w:after="0" w:line="259" w:lineRule="auto"/>
        <w:jc w:val="center"/>
      </w:pPr>
      <w:r w:rsidRPr="004042D0">
        <w:rPr>
          <w:noProof/>
        </w:rPr>
        <w:drawing>
          <wp:inline distT="0" distB="0" distL="0" distR="0" wp14:anchorId="15EA04DA" wp14:editId="3E75A4A7">
            <wp:extent cx="2188546" cy="3950208"/>
            <wp:effectExtent l="0" t="0" r="254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196760" cy="39650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5FDFE9" w14:textId="77777777" w:rsidR="007437BE" w:rsidRDefault="00F6236A" w:rsidP="00F6236A">
      <w:r w:rsidRPr="00F6236A">
        <w:t xml:space="preserve">Notes: </w:t>
      </w:r>
    </w:p>
    <w:p w14:paraId="344E5F2D" w14:textId="4179DCB3" w:rsidR="007437BE" w:rsidRPr="00F6236A" w:rsidRDefault="00F6236A" w:rsidP="00C672F4">
      <w:pPr>
        <w:pStyle w:val="ListParagraph"/>
        <w:numPr>
          <w:ilvl w:val="0"/>
          <w:numId w:val="38"/>
        </w:numPr>
      </w:pPr>
      <w:r w:rsidRPr="00F6236A">
        <w:t>http</w:t>
      </w:r>
      <w:r w:rsidR="007437BE">
        <w:t>s</w:t>
      </w:r>
      <w:r w:rsidRPr="00F6236A">
        <w:t xml:space="preserve">:// is required in the </w:t>
      </w:r>
      <w:r w:rsidR="00B50A41">
        <w:t>URL string</w:t>
      </w:r>
    </w:p>
    <w:sectPr w:rsidR="007437BE" w:rsidRPr="00F6236A" w:rsidSect="004F40BE">
      <w:headerReference w:type="even" r:id="rId21"/>
      <w:headerReference w:type="default" r:id="rId22"/>
      <w:footerReference w:type="even" r:id="rId23"/>
      <w:footerReference w:type="default" r:id="rId24"/>
      <w:headerReference w:type="first" r:id="rId25"/>
      <w:footerReference w:type="first" r:id="rId26"/>
      <w:pgSz w:w="11906" w:h="16838"/>
      <w:pgMar w:top="720" w:right="720" w:bottom="720" w:left="72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B2DA9C" w14:textId="77777777" w:rsidR="003527DA" w:rsidRDefault="003527DA">
      <w:pPr>
        <w:spacing w:before="0" w:after="0" w:line="240" w:lineRule="auto"/>
      </w:pPr>
      <w:r>
        <w:separator/>
      </w:r>
    </w:p>
  </w:endnote>
  <w:endnote w:type="continuationSeparator" w:id="0">
    <w:p w14:paraId="7A09AE0E" w14:textId="77777777" w:rsidR="003527DA" w:rsidRDefault="003527D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IDFont+F1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D63D23" w14:textId="77777777" w:rsidR="00623CB5" w:rsidRDefault="00623CB5">
    <w:pPr>
      <w:spacing w:after="160" w:line="259" w:lineRule="auto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9725040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4C9D859" w14:textId="53D4E6BC" w:rsidR="004F40BE" w:rsidRDefault="004F40B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B5303F7" w14:textId="77777777" w:rsidR="00623CB5" w:rsidRDefault="00623CB5">
    <w:pPr>
      <w:spacing w:after="160" w:line="259" w:lineRule="auto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13A346" w14:textId="77777777" w:rsidR="00623CB5" w:rsidRDefault="00623CB5">
    <w:pPr>
      <w:spacing w:after="160" w:line="259" w:lineRule="auto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02F3B3" w14:textId="77777777" w:rsidR="003527DA" w:rsidRDefault="003527DA">
      <w:pPr>
        <w:spacing w:before="0" w:after="0" w:line="240" w:lineRule="auto"/>
      </w:pPr>
      <w:r>
        <w:separator/>
      </w:r>
    </w:p>
  </w:footnote>
  <w:footnote w:type="continuationSeparator" w:id="0">
    <w:p w14:paraId="080EA8E8" w14:textId="77777777" w:rsidR="003527DA" w:rsidRDefault="003527DA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E571AD" w14:textId="77777777" w:rsidR="00623CB5" w:rsidRDefault="00623CB5">
    <w:pPr>
      <w:spacing w:after="160" w:line="259" w:lineRule="aut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26274D" w14:textId="77777777" w:rsidR="00623CB5" w:rsidRDefault="00623CB5">
    <w:pPr>
      <w:spacing w:after="160" w:line="259" w:lineRule="aut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9A3DF5" w14:textId="77777777" w:rsidR="00623CB5" w:rsidRDefault="00623CB5">
    <w:pPr>
      <w:spacing w:after="160" w:line="259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8447D9"/>
    <w:multiLevelType w:val="hybridMultilevel"/>
    <w:tmpl w:val="0DE6A2B8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1164C4"/>
    <w:multiLevelType w:val="hybridMultilevel"/>
    <w:tmpl w:val="E174BA30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6459F1"/>
    <w:multiLevelType w:val="hybridMultilevel"/>
    <w:tmpl w:val="64CAF618"/>
    <w:lvl w:ilvl="0" w:tplc="0C090017">
      <w:start w:val="1"/>
      <w:numFmt w:val="lowerLetter"/>
      <w:lvlText w:val="%1)"/>
      <w:lvlJc w:val="left"/>
      <w:pPr>
        <w:ind w:left="729" w:hanging="360"/>
      </w:pPr>
    </w:lvl>
    <w:lvl w:ilvl="1" w:tplc="0C090019" w:tentative="1">
      <w:start w:val="1"/>
      <w:numFmt w:val="lowerLetter"/>
      <w:lvlText w:val="%2."/>
      <w:lvlJc w:val="left"/>
      <w:pPr>
        <w:ind w:left="1449" w:hanging="360"/>
      </w:pPr>
    </w:lvl>
    <w:lvl w:ilvl="2" w:tplc="0C09001B" w:tentative="1">
      <w:start w:val="1"/>
      <w:numFmt w:val="lowerRoman"/>
      <w:lvlText w:val="%3."/>
      <w:lvlJc w:val="right"/>
      <w:pPr>
        <w:ind w:left="2169" w:hanging="180"/>
      </w:pPr>
    </w:lvl>
    <w:lvl w:ilvl="3" w:tplc="0C09000F" w:tentative="1">
      <w:start w:val="1"/>
      <w:numFmt w:val="decimal"/>
      <w:lvlText w:val="%4."/>
      <w:lvlJc w:val="left"/>
      <w:pPr>
        <w:ind w:left="2889" w:hanging="360"/>
      </w:pPr>
    </w:lvl>
    <w:lvl w:ilvl="4" w:tplc="0C090019" w:tentative="1">
      <w:start w:val="1"/>
      <w:numFmt w:val="lowerLetter"/>
      <w:lvlText w:val="%5."/>
      <w:lvlJc w:val="left"/>
      <w:pPr>
        <w:ind w:left="3609" w:hanging="360"/>
      </w:pPr>
    </w:lvl>
    <w:lvl w:ilvl="5" w:tplc="0C09001B" w:tentative="1">
      <w:start w:val="1"/>
      <w:numFmt w:val="lowerRoman"/>
      <w:lvlText w:val="%6."/>
      <w:lvlJc w:val="right"/>
      <w:pPr>
        <w:ind w:left="4329" w:hanging="180"/>
      </w:pPr>
    </w:lvl>
    <w:lvl w:ilvl="6" w:tplc="0C09000F" w:tentative="1">
      <w:start w:val="1"/>
      <w:numFmt w:val="decimal"/>
      <w:lvlText w:val="%7."/>
      <w:lvlJc w:val="left"/>
      <w:pPr>
        <w:ind w:left="5049" w:hanging="360"/>
      </w:pPr>
    </w:lvl>
    <w:lvl w:ilvl="7" w:tplc="0C090019" w:tentative="1">
      <w:start w:val="1"/>
      <w:numFmt w:val="lowerLetter"/>
      <w:lvlText w:val="%8."/>
      <w:lvlJc w:val="left"/>
      <w:pPr>
        <w:ind w:left="5769" w:hanging="360"/>
      </w:pPr>
    </w:lvl>
    <w:lvl w:ilvl="8" w:tplc="0C09001B" w:tentative="1">
      <w:start w:val="1"/>
      <w:numFmt w:val="lowerRoman"/>
      <w:lvlText w:val="%9."/>
      <w:lvlJc w:val="right"/>
      <w:pPr>
        <w:ind w:left="6489" w:hanging="180"/>
      </w:pPr>
    </w:lvl>
  </w:abstractNum>
  <w:abstractNum w:abstractNumId="3" w15:restartNumberingAfterBreak="0">
    <w:nsid w:val="121D1D2C"/>
    <w:multiLevelType w:val="hybridMultilevel"/>
    <w:tmpl w:val="B11CFCB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14ED776F"/>
    <w:multiLevelType w:val="hybridMultilevel"/>
    <w:tmpl w:val="6C580AB2"/>
    <w:lvl w:ilvl="0" w:tplc="BF581700">
      <w:start w:val="1"/>
      <w:numFmt w:val="decimal"/>
      <w:lvlText w:val="%1."/>
      <w:lvlJc w:val="left"/>
      <w:pPr>
        <w:ind w:left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21EFC72">
      <w:start w:val="1"/>
      <w:numFmt w:val="lowerLetter"/>
      <w:lvlText w:val="%2"/>
      <w:lvlJc w:val="left"/>
      <w:pPr>
        <w:ind w:left="145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F087884">
      <w:start w:val="1"/>
      <w:numFmt w:val="lowerRoman"/>
      <w:lvlText w:val="%3"/>
      <w:lvlJc w:val="left"/>
      <w:pPr>
        <w:ind w:left="217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C66A7AC8">
      <w:start w:val="1"/>
      <w:numFmt w:val="decimal"/>
      <w:lvlText w:val="%4"/>
      <w:lvlJc w:val="left"/>
      <w:pPr>
        <w:ind w:left="289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DD83B0A">
      <w:start w:val="1"/>
      <w:numFmt w:val="lowerLetter"/>
      <w:lvlText w:val="%5"/>
      <w:lvlJc w:val="left"/>
      <w:pPr>
        <w:ind w:left="361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7D0810D4">
      <w:start w:val="1"/>
      <w:numFmt w:val="lowerRoman"/>
      <w:lvlText w:val="%6"/>
      <w:lvlJc w:val="left"/>
      <w:pPr>
        <w:ind w:left="433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184E2F0">
      <w:start w:val="1"/>
      <w:numFmt w:val="decimal"/>
      <w:lvlText w:val="%7"/>
      <w:lvlJc w:val="left"/>
      <w:pPr>
        <w:ind w:left="505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C37AA00C">
      <w:start w:val="1"/>
      <w:numFmt w:val="lowerLetter"/>
      <w:lvlText w:val="%8"/>
      <w:lvlJc w:val="left"/>
      <w:pPr>
        <w:ind w:left="577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684B906">
      <w:start w:val="1"/>
      <w:numFmt w:val="lowerRoman"/>
      <w:lvlText w:val="%9"/>
      <w:lvlJc w:val="left"/>
      <w:pPr>
        <w:ind w:left="649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15D415C8"/>
    <w:multiLevelType w:val="hybridMultilevel"/>
    <w:tmpl w:val="BB38C84E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7E1EC3"/>
    <w:multiLevelType w:val="hybridMultilevel"/>
    <w:tmpl w:val="4EDEEA04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0751D1"/>
    <w:multiLevelType w:val="hybridMultilevel"/>
    <w:tmpl w:val="17F68C6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F0756D"/>
    <w:multiLevelType w:val="hybridMultilevel"/>
    <w:tmpl w:val="DBA6205C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7A5B24"/>
    <w:multiLevelType w:val="hybridMultilevel"/>
    <w:tmpl w:val="77C40AB0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8DD33E2"/>
    <w:multiLevelType w:val="hybridMultilevel"/>
    <w:tmpl w:val="1DEE7BBE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C7227A0"/>
    <w:multiLevelType w:val="hybridMultilevel"/>
    <w:tmpl w:val="9CBC8762"/>
    <w:lvl w:ilvl="0" w:tplc="1EC016AC">
      <w:start w:val="1"/>
      <w:numFmt w:val="decimal"/>
      <w:lvlText w:val="%1."/>
      <w:lvlJc w:val="left"/>
      <w:pPr>
        <w:ind w:left="36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19E61570">
      <w:start w:val="1"/>
      <w:numFmt w:val="lowerLetter"/>
      <w:lvlText w:val="%2"/>
      <w:lvlJc w:val="left"/>
      <w:pPr>
        <w:ind w:left="161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65C12FA">
      <w:start w:val="1"/>
      <w:numFmt w:val="lowerRoman"/>
      <w:lvlText w:val="%3"/>
      <w:lvlJc w:val="left"/>
      <w:pPr>
        <w:ind w:left="233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F9CA846">
      <w:start w:val="1"/>
      <w:numFmt w:val="decimal"/>
      <w:lvlText w:val="%4"/>
      <w:lvlJc w:val="left"/>
      <w:pPr>
        <w:ind w:left="305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C30DB98">
      <w:start w:val="1"/>
      <w:numFmt w:val="lowerLetter"/>
      <w:lvlText w:val="%5"/>
      <w:lvlJc w:val="left"/>
      <w:pPr>
        <w:ind w:left="377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0E0A312">
      <w:start w:val="1"/>
      <w:numFmt w:val="lowerRoman"/>
      <w:lvlText w:val="%6"/>
      <w:lvlJc w:val="left"/>
      <w:pPr>
        <w:ind w:left="449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3E6DA60">
      <w:start w:val="1"/>
      <w:numFmt w:val="decimal"/>
      <w:lvlText w:val="%7"/>
      <w:lvlJc w:val="left"/>
      <w:pPr>
        <w:ind w:left="521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1854B8B4">
      <w:start w:val="1"/>
      <w:numFmt w:val="lowerLetter"/>
      <w:lvlText w:val="%8"/>
      <w:lvlJc w:val="left"/>
      <w:pPr>
        <w:ind w:left="593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3FFE59C8">
      <w:start w:val="1"/>
      <w:numFmt w:val="lowerRoman"/>
      <w:lvlText w:val="%9"/>
      <w:lvlJc w:val="left"/>
      <w:pPr>
        <w:ind w:left="665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3DE66938"/>
    <w:multiLevelType w:val="hybridMultilevel"/>
    <w:tmpl w:val="C1347A90"/>
    <w:lvl w:ilvl="0" w:tplc="0C090017">
      <w:start w:val="1"/>
      <w:numFmt w:val="lowerLetter"/>
      <w:lvlText w:val="%1)"/>
      <w:lvlJc w:val="left"/>
      <w:pPr>
        <w:ind w:left="1080" w:hanging="360"/>
      </w:p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2673780"/>
    <w:multiLevelType w:val="hybridMultilevel"/>
    <w:tmpl w:val="8518924C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2B72D5D"/>
    <w:multiLevelType w:val="hybridMultilevel"/>
    <w:tmpl w:val="0C58F5D0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3DB6016"/>
    <w:multiLevelType w:val="hybridMultilevel"/>
    <w:tmpl w:val="D23CED0C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A7B1064"/>
    <w:multiLevelType w:val="hybridMultilevel"/>
    <w:tmpl w:val="AC887648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EBA02FB"/>
    <w:multiLevelType w:val="hybridMultilevel"/>
    <w:tmpl w:val="319A57F4"/>
    <w:lvl w:ilvl="0" w:tplc="0C090001">
      <w:start w:val="1"/>
      <w:numFmt w:val="bullet"/>
      <w:lvlText w:val=""/>
      <w:lvlJc w:val="left"/>
      <w:pPr>
        <w:ind w:left="729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9" w:hanging="360"/>
      </w:pPr>
      <w:rPr>
        <w:rFonts w:ascii="Wingdings" w:hAnsi="Wingdings" w:hint="default"/>
      </w:rPr>
    </w:lvl>
  </w:abstractNum>
  <w:abstractNum w:abstractNumId="19" w15:restartNumberingAfterBreak="0">
    <w:nsid w:val="51EA3AAE"/>
    <w:multiLevelType w:val="hybridMultilevel"/>
    <w:tmpl w:val="EF8C91C6"/>
    <w:lvl w:ilvl="0" w:tplc="0C090001">
      <w:start w:val="1"/>
      <w:numFmt w:val="bullet"/>
      <w:lvlText w:val=""/>
      <w:lvlJc w:val="left"/>
      <w:pPr>
        <w:ind w:left="369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9" w:hanging="360"/>
      </w:pPr>
      <w:rPr>
        <w:rFonts w:ascii="Wingdings" w:hAnsi="Wingdings" w:hint="default"/>
      </w:rPr>
    </w:lvl>
  </w:abstractNum>
  <w:abstractNum w:abstractNumId="20" w15:restartNumberingAfterBreak="0">
    <w:nsid w:val="5D141250"/>
    <w:multiLevelType w:val="hybridMultilevel"/>
    <w:tmpl w:val="5B9859FE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F7F4B5A"/>
    <w:multiLevelType w:val="hybridMultilevel"/>
    <w:tmpl w:val="F186519A"/>
    <w:lvl w:ilvl="0" w:tplc="E94EF7C6">
      <w:start w:val="1"/>
      <w:numFmt w:val="decimal"/>
      <w:lvlText w:val="%1."/>
      <w:lvlJc w:val="left"/>
      <w:pPr>
        <w:ind w:left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70757C">
      <w:start w:val="1"/>
      <w:numFmt w:val="lowerLetter"/>
      <w:lvlText w:val="%2"/>
      <w:lvlJc w:val="left"/>
      <w:pPr>
        <w:ind w:left="109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E383EC8">
      <w:start w:val="1"/>
      <w:numFmt w:val="lowerRoman"/>
      <w:lvlText w:val="%3"/>
      <w:lvlJc w:val="left"/>
      <w:pPr>
        <w:ind w:left="181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BD25C88">
      <w:start w:val="1"/>
      <w:numFmt w:val="decimal"/>
      <w:lvlText w:val="%4"/>
      <w:lvlJc w:val="left"/>
      <w:pPr>
        <w:ind w:left="253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7D8556C">
      <w:start w:val="1"/>
      <w:numFmt w:val="lowerLetter"/>
      <w:lvlText w:val="%5"/>
      <w:lvlJc w:val="left"/>
      <w:pPr>
        <w:ind w:left="325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DEE4ED4">
      <w:start w:val="1"/>
      <w:numFmt w:val="lowerRoman"/>
      <w:lvlText w:val="%6"/>
      <w:lvlJc w:val="left"/>
      <w:pPr>
        <w:ind w:left="397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8C2F474">
      <w:start w:val="1"/>
      <w:numFmt w:val="decimal"/>
      <w:lvlText w:val="%7"/>
      <w:lvlJc w:val="left"/>
      <w:pPr>
        <w:ind w:left="469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2F02D3E">
      <w:start w:val="1"/>
      <w:numFmt w:val="lowerLetter"/>
      <w:lvlText w:val="%8"/>
      <w:lvlJc w:val="left"/>
      <w:pPr>
        <w:ind w:left="541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6FA952A">
      <w:start w:val="1"/>
      <w:numFmt w:val="lowerRoman"/>
      <w:lvlText w:val="%9"/>
      <w:lvlJc w:val="left"/>
      <w:pPr>
        <w:ind w:left="613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64EF7CA9"/>
    <w:multiLevelType w:val="hybridMultilevel"/>
    <w:tmpl w:val="2AF6AD3E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59F442C"/>
    <w:multiLevelType w:val="hybridMultilevel"/>
    <w:tmpl w:val="F7AAD366"/>
    <w:lvl w:ilvl="0" w:tplc="6E0C1B2E">
      <w:start w:val="1"/>
      <w:numFmt w:val="upperLetter"/>
      <w:lvlText w:val="%1)"/>
      <w:lvlJc w:val="left"/>
      <w:pPr>
        <w:ind w:left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146BD56">
      <w:start w:val="1"/>
      <w:numFmt w:val="lowerLetter"/>
      <w:lvlText w:val="%2"/>
      <w:lvlJc w:val="left"/>
      <w:pPr>
        <w:ind w:left="109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475E4470">
      <w:start w:val="1"/>
      <w:numFmt w:val="lowerRoman"/>
      <w:lvlText w:val="%3"/>
      <w:lvlJc w:val="left"/>
      <w:pPr>
        <w:ind w:left="181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53049FA">
      <w:start w:val="1"/>
      <w:numFmt w:val="decimal"/>
      <w:lvlText w:val="%4"/>
      <w:lvlJc w:val="left"/>
      <w:pPr>
        <w:ind w:left="253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76CE40F0">
      <w:start w:val="1"/>
      <w:numFmt w:val="lowerLetter"/>
      <w:lvlText w:val="%5"/>
      <w:lvlJc w:val="left"/>
      <w:pPr>
        <w:ind w:left="325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7EE58FA">
      <w:start w:val="1"/>
      <w:numFmt w:val="lowerRoman"/>
      <w:lvlText w:val="%6"/>
      <w:lvlJc w:val="left"/>
      <w:pPr>
        <w:ind w:left="397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89E7A2C">
      <w:start w:val="1"/>
      <w:numFmt w:val="decimal"/>
      <w:lvlText w:val="%7"/>
      <w:lvlJc w:val="left"/>
      <w:pPr>
        <w:ind w:left="469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7D92CBE0">
      <w:start w:val="1"/>
      <w:numFmt w:val="lowerLetter"/>
      <w:lvlText w:val="%8"/>
      <w:lvlJc w:val="left"/>
      <w:pPr>
        <w:ind w:left="541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1CE2A18">
      <w:start w:val="1"/>
      <w:numFmt w:val="lowerRoman"/>
      <w:lvlText w:val="%9"/>
      <w:lvlJc w:val="left"/>
      <w:pPr>
        <w:ind w:left="613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4" w15:restartNumberingAfterBreak="0">
    <w:nsid w:val="66BE5D4F"/>
    <w:multiLevelType w:val="hybridMultilevel"/>
    <w:tmpl w:val="BFACD27C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A127F98"/>
    <w:multiLevelType w:val="hybridMultilevel"/>
    <w:tmpl w:val="9CCA9FA6"/>
    <w:lvl w:ilvl="0" w:tplc="1EAC30E4">
      <w:start w:val="1"/>
      <w:numFmt w:val="lowerLetter"/>
      <w:lvlText w:val="%1)"/>
      <w:lvlJc w:val="left"/>
      <w:pPr>
        <w:ind w:left="73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814FF16">
      <w:start w:val="1"/>
      <w:numFmt w:val="lowerLetter"/>
      <w:lvlText w:val="%2"/>
      <w:lvlJc w:val="left"/>
      <w:pPr>
        <w:ind w:left="145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93FEE278">
      <w:start w:val="1"/>
      <w:numFmt w:val="lowerRoman"/>
      <w:lvlText w:val="%3"/>
      <w:lvlJc w:val="left"/>
      <w:pPr>
        <w:ind w:left="217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842564E">
      <w:start w:val="1"/>
      <w:numFmt w:val="decimal"/>
      <w:lvlText w:val="%4"/>
      <w:lvlJc w:val="left"/>
      <w:pPr>
        <w:ind w:left="289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EDA5348">
      <w:start w:val="1"/>
      <w:numFmt w:val="lowerLetter"/>
      <w:lvlText w:val="%5"/>
      <w:lvlJc w:val="left"/>
      <w:pPr>
        <w:ind w:left="361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B66E844">
      <w:start w:val="1"/>
      <w:numFmt w:val="lowerRoman"/>
      <w:lvlText w:val="%6"/>
      <w:lvlJc w:val="left"/>
      <w:pPr>
        <w:ind w:left="433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0868FE14">
      <w:start w:val="1"/>
      <w:numFmt w:val="decimal"/>
      <w:lvlText w:val="%7"/>
      <w:lvlJc w:val="left"/>
      <w:pPr>
        <w:ind w:left="505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1FA0452">
      <w:start w:val="1"/>
      <w:numFmt w:val="lowerLetter"/>
      <w:lvlText w:val="%8"/>
      <w:lvlJc w:val="left"/>
      <w:pPr>
        <w:ind w:left="577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3D9AA2F2">
      <w:start w:val="1"/>
      <w:numFmt w:val="lowerRoman"/>
      <w:lvlText w:val="%9"/>
      <w:lvlJc w:val="left"/>
      <w:pPr>
        <w:ind w:left="649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6" w15:restartNumberingAfterBreak="0">
    <w:nsid w:val="701B1993"/>
    <w:multiLevelType w:val="hybridMultilevel"/>
    <w:tmpl w:val="BEB238DE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1DA0A62"/>
    <w:multiLevelType w:val="hybridMultilevel"/>
    <w:tmpl w:val="2A86A890"/>
    <w:lvl w:ilvl="0" w:tplc="223EF1D8">
      <w:start w:val="1"/>
      <w:numFmt w:val="decimal"/>
      <w:lvlText w:val="%1."/>
      <w:lvlJc w:val="left"/>
      <w:pPr>
        <w:ind w:left="37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7847DD0">
      <w:start w:val="1"/>
      <w:numFmt w:val="lowerLetter"/>
      <w:lvlText w:val="%2"/>
      <w:lvlJc w:val="left"/>
      <w:pPr>
        <w:ind w:left="144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5729DD8">
      <w:start w:val="1"/>
      <w:numFmt w:val="lowerRoman"/>
      <w:lvlText w:val="%3"/>
      <w:lvlJc w:val="left"/>
      <w:pPr>
        <w:ind w:left="216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C5A177A">
      <w:start w:val="1"/>
      <w:numFmt w:val="decimal"/>
      <w:lvlText w:val="%4"/>
      <w:lvlJc w:val="left"/>
      <w:pPr>
        <w:ind w:left="288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0D82AC52">
      <w:start w:val="1"/>
      <w:numFmt w:val="lowerLetter"/>
      <w:lvlText w:val="%5"/>
      <w:lvlJc w:val="left"/>
      <w:pPr>
        <w:ind w:left="360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723861EC">
      <w:start w:val="1"/>
      <w:numFmt w:val="lowerRoman"/>
      <w:lvlText w:val="%6"/>
      <w:lvlJc w:val="left"/>
      <w:pPr>
        <w:ind w:left="432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A7A372C">
      <w:start w:val="1"/>
      <w:numFmt w:val="decimal"/>
      <w:lvlText w:val="%7"/>
      <w:lvlJc w:val="left"/>
      <w:pPr>
        <w:ind w:left="504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F3CDA62">
      <w:start w:val="1"/>
      <w:numFmt w:val="lowerLetter"/>
      <w:lvlText w:val="%8"/>
      <w:lvlJc w:val="left"/>
      <w:pPr>
        <w:ind w:left="576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3CCA336">
      <w:start w:val="1"/>
      <w:numFmt w:val="lowerRoman"/>
      <w:lvlText w:val="%9"/>
      <w:lvlJc w:val="left"/>
      <w:pPr>
        <w:ind w:left="648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8" w15:restartNumberingAfterBreak="0">
    <w:nsid w:val="7B985038"/>
    <w:multiLevelType w:val="hybridMultilevel"/>
    <w:tmpl w:val="97169F9E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27"/>
  </w:num>
  <w:num w:numId="3">
    <w:abstractNumId w:val="23"/>
  </w:num>
  <w:num w:numId="4">
    <w:abstractNumId w:val="5"/>
  </w:num>
  <w:num w:numId="5">
    <w:abstractNumId w:val="25"/>
  </w:num>
  <w:num w:numId="6">
    <w:abstractNumId w:val="21"/>
  </w:num>
  <w:num w:numId="7">
    <w:abstractNumId w:val="4"/>
  </w:num>
  <w:num w:numId="8">
    <w:abstractNumId w:val="4"/>
  </w:num>
  <w:num w:numId="9">
    <w:abstractNumId w:val="4"/>
  </w:num>
  <w:num w:numId="10">
    <w:abstractNumId w:val="4"/>
  </w:num>
  <w:num w:numId="11">
    <w:abstractNumId w:val="4"/>
  </w:num>
  <w:num w:numId="12">
    <w:abstractNumId w:val="4"/>
  </w:num>
  <w:num w:numId="13">
    <w:abstractNumId w:val="4"/>
  </w:num>
  <w:num w:numId="14">
    <w:abstractNumId w:val="4"/>
  </w:num>
  <w:num w:numId="15">
    <w:abstractNumId w:val="4"/>
  </w:num>
  <w:num w:numId="16">
    <w:abstractNumId w:val="4"/>
  </w:num>
  <w:num w:numId="17">
    <w:abstractNumId w:val="11"/>
  </w:num>
  <w:num w:numId="18">
    <w:abstractNumId w:val="2"/>
  </w:num>
  <w:num w:numId="19">
    <w:abstractNumId w:val="16"/>
  </w:num>
  <w:num w:numId="20">
    <w:abstractNumId w:val="6"/>
  </w:num>
  <w:num w:numId="21">
    <w:abstractNumId w:val="17"/>
  </w:num>
  <w:num w:numId="22">
    <w:abstractNumId w:val="7"/>
  </w:num>
  <w:num w:numId="23">
    <w:abstractNumId w:val="13"/>
  </w:num>
  <w:num w:numId="24">
    <w:abstractNumId w:val="28"/>
  </w:num>
  <w:num w:numId="25">
    <w:abstractNumId w:val="10"/>
  </w:num>
  <w:num w:numId="26">
    <w:abstractNumId w:val="0"/>
  </w:num>
  <w:num w:numId="27">
    <w:abstractNumId w:val="1"/>
  </w:num>
  <w:num w:numId="28">
    <w:abstractNumId w:val="26"/>
  </w:num>
  <w:num w:numId="29">
    <w:abstractNumId w:val="20"/>
  </w:num>
  <w:num w:numId="30">
    <w:abstractNumId w:val="9"/>
  </w:num>
  <w:num w:numId="31">
    <w:abstractNumId w:val="24"/>
  </w:num>
  <w:num w:numId="32">
    <w:abstractNumId w:val="22"/>
  </w:num>
  <w:num w:numId="33">
    <w:abstractNumId w:val="18"/>
  </w:num>
  <w:num w:numId="34">
    <w:abstractNumId w:val="19"/>
  </w:num>
  <w:num w:numId="35">
    <w:abstractNumId w:val="14"/>
  </w:num>
  <w:num w:numId="36">
    <w:abstractNumId w:val="8"/>
  </w:num>
  <w:num w:numId="37">
    <w:abstractNumId w:val="15"/>
  </w:num>
  <w:num w:numId="3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4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IwMTUyNrA0tDQ1N7VU0lEKTi0uzszPAykwrAUAAyBmziwAAAA="/>
  </w:docVars>
  <w:rsids>
    <w:rsidRoot w:val="00623CB5"/>
    <w:rsid w:val="000014C0"/>
    <w:rsid w:val="000027EA"/>
    <w:rsid w:val="00017755"/>
    <w:rsid w:val="00017797"/>
    <w:rsid w:val="00033E98"/>
    <w:rsid w:val="00053AFD"/>
    <w:rsid w:val="000755FC"/>
    <w:rsid w:val="0008693D"/>
    <w:rsid w:val="00087C5A"/>
    <w:rsid w:val="000A0932"/>
    <w:rsid w:val="000A19EA"/>
    <w:rsid w:val="000C5844"/>
    <w:rsid w:val="000C6AB8"/>
    <w:rsid w:val="000E3468"/>
    <w:rsid w:val="000E478E"/>
    <w:rsid w:val="00105E89"/>
    <w:rsid w:val="00114287"/>
    <w:rsid w:val="0011621F"/>
    <w:rsid w:val="001162E5"/>
    <w:rsid w:val="001205B4"/>
    <w:rsid w:val="00137DB4"/>
    <w:rsid w:val="001445DC"/>
    <w:rsid w:val="00147CD0"/>
    <w:rsid w:val="0015190E"/>
    <w:rsid w:val="001553BE"/>
    <w:rsid w:val="00163A18"/>
    <w:rsid w:val="001644CD"/>
    <w:rsid w:val="00167E82"/>
    <w:rsid w:val="0017398C"/>
    <w:rsid w:val="00182E10"/>
    <w:rsid w:val="00195E68"/>
    <w:rsid w:val="001A2EAC"/>
    <w:rsid w:val="001A341F"/>
    <w:rsid w:val="001B3B15"/>
    <w:rsid w:val="001C1405"/>
    <w:rsid w:val="001E1945"/>
    <w:rsid w:val="001E24E3"/>
    <w:rsid w:val="001F4774"/>
    <w:rsid w:val="0020092D"/>
    <w:rsid w:val="0022164E"/>
    <w:rsid w:val="002342C5"/>
    <w:rsid w:val="00246ACE"/>
    <w:rsid w:val="0025169B"/>
    <w:rsid w:val="00253605"/>
    <w:rsid w:val="00257C04"/>
    <w:rsid w:val="00262012"/>
    <w:rsid w:val="0026321B"/>
    <w:rsid w:val="002C3391"/>
    <w:rsid w:val="002E2E77"/>
    <w:rsid w:val="002E47AA"/>
    <w:rsid w:val="002E601B"/>
    <w:rsid w:val="00301E23"/>
    <w:rsid w:val="003154A8"/>
    <w:rsid w:val="003220F5"/>
    <w:rsid w:val="00326461"/>
    <w:rsid w:val="00326A92"/>
    <w:rsid w:val="00327F3E"/>
    <w:rsid w:val="0033246A"/>
    <w:rsid w:val="00334E59"/>
    <w:rsid w:val="00342FA4"/>
    <w:rsid w:val="00344077"/>
    <w:rsid w:val="00350010"/>
    <w:rsid w:val="003527DA"/>
    <w:rsid w:val="00356050"/>
    <w:rsid w:val="00360CFB"/>
    <w:rsid w:val="003658A7"/>
    <w:rsid w:val="00366E05"/>
    <w:rsid w:val="003730B8"/>
    <w:rsid w:val="003947E5"/>
    <w:rsid w:val="003B056C"/>
    <w:rsid w:val="003B44B0"/>
    <w:rsid w:val="003B4553"/>
    <w:rsid w:val="003C5C5D"/>
    <w:rsid w:val="003D3926"/>
    <w:rsid w:val="003E007B"/>
    <w:rsid w:val="004042D0"/>
    <w:rsid w:val="004165B7"/>
    <w:rsid w:val="004318EE"/>
    <w:rsid w:val="004329C6"/>
    <w:rsid w:val="00435544"/>
    <w:rsid w:val="004528BA"/>
    <w:rsid w:val="00454D50"/>
    <w:rsid w:val="00467509"/>
    <w:rsid w:val="00471D9B"/>
    <w:rsid w:val="00474A46"/>
    <w:rsid w:val="00477406"/>
    <w:rsid w:val="00480B59"/>
    <w:rsid w:val="00481310"/>
    <w:rsid w:val="004A2F35"/>
    <w:rsid w:val="004A38AB"/>
    <w:rsid w:val="004C4B5D"/>
    <w:rsid w:val="004C6ADB"/>
    <w:rsid w:val="004D3F4B"/>
    <w:rsid w:val="004E63E0"/>
    <w:rsid w:val="004F2F53"/>
    <w:rsid w:val="004F40BE"/>
    <w:rsid w:val="004F4D69"/>
    <w:rsid w:val="004F6B0F"/>
    <w:rsid w:val="00500FB4"/>
    <w:rsid w:val="005130DF"/>
    <w:rsid w:val="0051470B"/>
    <w:rsid w:val="0053043F"/>
    <w:rsid w:val="00531A5F"/>
    <w:rsid w:val="00542305"/>
    <w:rsid w:val="005728CE"/>
    <w:rsid w:val="00573575"/>
    <w:rsid w:val="00573F67"/>
    <w:rsid w:val="00577969"/>
    <w:rsid w:val="0058298D"/>
    <w:rsid w:val="00582ED6"/>
    <w:rsid w:val="0058619E"/>
    <w:rsid w:val="005A7697"/>
    <w:rsid w:val="005B3B91"/>
    <w:rsid w:val="005C0A7E"/>
    <w:rsid w:val="005D0EE2"/>
    <w:rsid w:val="005E42E7"/>
    <w:rsid w:val="005F2F03"/>
    <w:rsid w:val="0060597B"/>
    <w:rsid w:val="00614B5F"/>
    <w:rsid w:val="00623CB5"/>
    <w:rsid w:val="006575DC"/>
    <w:rsid w:val="006632C2"/>
    <w:rsid w:val="00672975"/>
    <w:rsid w:val="00674440"/>
    <w:rsid w:val="006806CA"/>
    <w:rsid w:val="00685F2F"/>
    <w:rsid w:val="006A3809"/>
    <w:rsid w:val="006A59B7"/>
    <w:rsid w:val="006C2374"/>
    <w:rsid w:val="006C5606"/>
    <w:rsid w:val="006D4B07"/>
    <w:rsid w:val="006E07DE"/>
    <w:rsid w:val="006E117F"/>
    <w:rsid w:val="006E534A"/>
    <w:rsid w:val="00700775"/>
    <w:rsid w:val="00705D11"/>
    <w:rsid w:val="0071227C"/>
    <w:rsid w:val="007151D0"/>
    <w:rsid w:val="00721136"/>
    <w:rsid w:val="00723531"/>
    <w:rsid w:val="007306BE"/>
    <w:rsid w:val="007437BE"/>
    <w:rsid w:val="00750267"/>
    <w:rsid w:val="00752769"/>
    <w:rsid w:val="007612AC"/>
    <w:rsid w:val="00772189"/>
    <w:rsid w:val="0077655D"/>
    <w:rsid w:val="007936A9"/>
    <w:rsid w:val="007C67AC"/>
    <w:rsid w:val="007D1035"/>
    <w:rsid w:val="007D1A4D"/>
    <w:rsid w:val="007E6D79"/>
    <w:rsid w:val="007F55C3"/>
    <w:rsid w:val="00807A0E"/>
    <w:rsid w:val="00822D3F"/>
    <w:rsid w:val="008261C2"/>
    <w:rsid w:val="008350CB"/>
    <w:rsid w:val="008354DF"/>
    <w:rsid w:val="008359D0"/>
    <w:rsid w:val="00860893"/>
    <w:rsid w:val="00865014"/>
    <w:rsid w:val="0087558E"/>
    <w:rsid w:val="00877D20"/>
    <w:rsid w:val="00890109"/>
    <w:rsid w:val="0089254A"/>
    <w:rsid w:val="00896B38"/>
    <w:rsid w:val="008A1FB4"/>
    <w:rsid w:val="008A2894"/>
    <w:rsid w:val="008A7FA2"/>
    <w:rsid w:val="008C09C6"/>
    <w:rsid w:val="008C60BC"/>
    <w:rsid w:val="008C675D"/>
    <w:rsid w:val="008D4669"/>
    <w:rsid w:val="008D6009"/>
    <w:rsid w:val="008E0CD8"/>
    <w:rsid w:val="008E1DAD"/>
    <w:rsid w:val="008F2C9C"/>
    <w:rsid w:val="008F5BF7"/>
    <w:rsid w:val="00904275"/>
    <w:rsid w:val="00904532"/>
    <w:rsid w:val="0091687F"/>
    <w:rsid w:val="0092788D"/>
    <w:rsid w:val="0093377B"/>
    <w:rsid w:val="00957308"/>
    <w:rsid w:val="0096575F"/>
    <w:rsid w:val="009811D0"/>
    <w:rsid w:val="0098192E"/>
    <w:rsid w:val="009874CB"/>
    <w:rsid w:val="009A12DD"/>
    <w:rsid w:val="009A30F5"/>
    <w:rsid w:val="009C582E"/>
    <w:rsid w:val="009D0357"/>
    <w:rsid w:val="009D3252"/>
    <w:rsid w:val="009F66C8"/>
    <w:rsid w:val="009F6DC7"/>
    <w:rsid w:val="00A142F7"/>
    <w:rsid w:val="00A207C7"/>
    <w:rsid w:val="00A255D1"/>
    <w:rsid w:val="00A36E8F"/>
    <w:rsid w:val="00A37D26"/>
    <w:rsid w:val="00A4288F"/>
    <w:rsid w:val="00A6488E"/>
    <w:rsid w:val="00A66440"/>
    <w:rsid w:val="00A67E2B"/>
    <w:rsid w:val="00A95692"/>
    <w:rsid w:val="00AA30A8"/>
    <w:rsid w:val="00AB4650"/>
    <w:rsid w:val="00AE1F39"/>
    <w:rsid w:val="00AE34B4"/>
    <w:rsid w:val="00AF0995"/>
    <w:rsid w:val="00AF7EE5"/>
    <w:rsid w:val="00B2299B"/>
    <w:rsid w:val="00B24DEA"/>
    <w:rsid w:val="00B270B9"/>
    <w:rsid w:val="00B50A41"/>
    <w:rsid w:val="00B5387E"/>
    <w:rsid w:val="00B53AFE"/>
    <w:rsid w:val="00B619DF"/>
    <w:rsid w:val="00B65DEB"/>
    <w:rsid w:val="00B90D48"/>
    <w:rsid w:val="00B91E9A"/>
    <w:rsid w:val="00BA229D"/>
    <w:rsid w:val="00BB49B6"/>
    <w:rsid w:val="00BD7885"/>
    <w:rsid w:val="00BE4174"/>
    <w:rsid w:val="00BE5FEE"/>
    <w:rsid w:val="00BE748E"/>
    <w:rsid w:val="00BF2355"/>
    <w:rsid w:val="00BF3F2B"/>
    <w:rsid w:val="00C0347C"/>
    <w:rsid w:val="00C06E12"/>
    <w:rsid w:val="00C14D65"/>
    <w:rsid w:val="00C42E14"/>
    <w:rsid w:val="00C46AF7"/>
    <w:rsid w:val="00C672F4"/>
    <w:rsid w:val="00C96DD2"/>
    <w:rsid w:val="00CA3997"/>
    <w:rsid w:val="00CA6402"/>
    <w:rsid w:val="00CA7400"/>
    <w:rsid w:val="00CA7B96"/>
    <w:rsid w:val="00CB6AD9"/>
    <w:rsid w:val="00CC003A"/>
    <w:rsid w:val="00CC323A"/>
    <w:rsid w:val="00CD6AC6"/>
    <w:rsid w:val="00D11441"/>
    <w:rsid w:val="00D15913"/>
    <w:rsid w:val="00D1696E"/>
    <w:rsid w:val="00D21E83"/>
    <w:rsid w:val="00D43B19"/>
    <w:rsid w:val="00D73E79"/>
    <w:rsid w:val="00D81D42"/>
    <w:rsid w:val="00D84D4C"/>
    <w:rsid w:val="00D95D5A"/>
    <w:rsid w:val="00D964AF"/>
    <w:rsid w:val="00DC1C58"/>
    <w:rsid w:val="00DD537C"/>
    <w:rsid w:val="00DF2DB1"/>
    <w:rsid w:val="00DF4713"/>
    <w:rsid w:val="00DF56D1"/>
    <w:rsid w:val="00E17EE1"/>
    <w:rsid w:val="00E17FBC"/>
    <w:rsid w:val="00E2774E"/>
    <w:rsid w:val="00E3343A"/>
    <w:rsid w:val="00E43D6C"/>
    <w:rsid w:val="00E65190"/>
    <w:rsid w:val="00E730FB"/>
    <w:rsid w:val="00E7742B"/>
    <w:rsid w:val="00E855D4"/>
    <w:rsid w:val="00E87E20"/>
    <w:rsid w:val="00EA17FA"/>
    <w:rsid w:val="00EB18DE"/>
    <w:rsid w:val="00EC06D6"/>
    <w:rsid w:val="00ED0253"/>
    <w:rsid w:val="00ED1F3E"/>
    <w:rsid w:val="00F04BD5"/>
    <w:rsid w:val="00F10EEE"/>
    <w:rsid w:val="00F11A9C"/>
    <w:rsid w:val="00F25DC5"/>
    <w:rsid w:val="00F36554"/>
    <w:rsid w:val="00F42EE8"/>
    <w:rsid w:val="00F44D0F"/>
    <w:rsid w:val="00F52737"/>
    <w:rsid w:val="00F600AA"/>
    <w:rsid w:val="00F6236A"/>
    <w:rsid w:val="00F64E6A"/>
    <w:rsid w:val="00F71090"/>
    <w:rsid w:val="00F847DB"/>
    <w:rsid w:val="00F95C16"/>
    <w:rsid w:val="00F95F09"/>
    <w:rsid w:val="00FA0D83"/>
    <w:rsid w:val="00FA22CA"/>
    <w:rsid w:val="00FA3313"/>
    <w:rsid w:val="00FB28A5"/>
    <w:rsid w:val="00FB41E6"/>
    <w:rsid w:val="00FB58FE"/>
    <w:rsid w:val="00FC7F40"/>
    <w:rsid w:val="00FC7F81"/>
    <w:rsid w:val="00FD1F7C"/>
    <w:rsid w:val="00FD7881"/>
    <w:rsid w:val="00FE201C"/>
    <w:rsid w:val="00FF30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AA6765E"/>
  <w15:docId w15:val="{ADDF501F-DAE2-448D-A834-ECEDD5C8BE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AU" w:eastAsia="en-AU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1F3E"/>
  </w:style>
  <w:style w:type="paragraph" w:styleId="Heading1">
    <w:name w:val="heading 1"/>
    <w:basedOn w:val="Normal"/>
    <w:next w:val="Normal"/>
    <w:link w:val="Heading1Char"/>
    <w:uiPriority w:val="9"/>
    <w:qFormat/>
    <w:rsid w:val="00ED1F3E"/>
    <w:pPr>
      <w:pBdr>
        <w:top w:val="single" w:sz="24" w:space="0" w:color="00293E" w:themeColor="accent1"/>
        <w:left w:val="single" w:sz="24" w:space="0" w:color="00293E" w:themeColor="accent1"/>
        <w:bottom w:val="single" w:sz="24" w:space="0" w:color="00293E" w:themeColor="accent1"/>
        <w:right w:val="single" w:sz="24" w:space="0" w:color="00293E" w:themeColor="accent1"/>
      </w:pBdr>
      <w:shd w:val="clear" w:color="auto" w:fill="00293E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D1F3E"/>
    <w:pPr>
      <w:pBdr>
        <w:top w:val="single" w:sz="24" w:space="0" w:color="A5E0FF" w:themeColor="accent1" w:themeTint="33"/>
        <w:left w:val="single" w:sz="24" w:space="0" w:color="A5E0FF" w:themeColor="accent1" w:themeTint="33"/>
        <w:bottom w:val="single" w:sz="24" w:space="0" w:color="A5E0FF" w:themeColor="accent1" w:themeTint="33"/>
        <w:right w:val="single" w:sz="24" w:space="0" w:color="A5E0FF" w:themeColor="accent1" w:themeTint="33"/>
      </w:pBdr>
      <w:shd w:val="clear" w:color="auto" w:fill="A5E0FF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D1F3E"/>
    <w:pPr>
      <w:pBdr>
        <w:top w:val="single" w:sz="6" w:space="2" w:color="00293E" w:themeColor="accent1"/>
      </w:pBdr>
      <w:spacing w:before="300" w:after="0"/>
      <w:outlineLvl w:val="2"/>
    </w:pPr>
    <w:rPr>
      <w:caps/>
      <w:color w:val="00141E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D1F3E"/>
    <w:pPr>
      <w:pBdr>
        <w:top w:val="dotted" w:sz="6" w:space="2" w:color="00293E" w:themeColor="accent1"/>
      </w:pBdr>
      <w:spacing w:before="200" w:after="0"/>
      <w:outlineLvl w:val="3"/>
    </w:pPr>
    <w:rPr>
      <w:caps/>
      <w:color w:val="001E2E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D1F3E"/>
    <w:pPr>
      <w:pBdr>
        <w:bottom w:val="single" w:sz="6" w:space="1" w:color="00293E" w:themeColor="accent1"/>
      </w:pBdr>
      <w:spacing w:before="200" w:after="0"/>
      <w:outlineLvl w:val="4"/>
    </w:pPr>
    <w:rPr>
      <w:caps/>
      <w:color w:val="001E2E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D1F3E"/>
    <w:pPr>
      <w:pBdr>
        <w:bottom w:val="dotted" w:sz="6" w:space="1" w:color="00293E" w:themeColor="accent1"/>
      </w:pBdr>
      <w:spacing w:before="200" w:after="0"/>
      <w:outlineLvl w:val="5"/>
    </w:pPr>
    <w:rPr>
      <w:caps/>
      <w:color w:val="001E2E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D1F3E"/>
    <w:pPr>
      <w:spacing w:before="200" w:after="0"/>
      <w:outlineLvl w:val="6"/>
    </w:pPr>
    <w:rPr>
      <w:caps/>
      <w:color w:val="001E2E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D1F3E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D1F3E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D1F3E"/>
    <w:rPr>
      <w:caps/>
      <w:color w:val="FFFFFF" w:themeColor="background1"/>
      <w:spacing w:val="15"/>
      <w:sz w:val="22"/>
      <w:szCs w:val="22"/>
      <w:shd w:val="clear" w:color="auto" w:fill="00293E" w:themeFill="accent1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rsid w:val="00ED1F3E"/>
    <w:rPr>
      <w:caps/>
      <w:spacing w:val="15"/>
      <w:shd w:val="clear" w:color="auto" w:fill="A5E0FF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ED1F3E"/>
    <w:rPr>
      <w:caps/>
      <w:color w:val="00141E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D1F3E"/>
    <w:rPr>
      <w:caps/>
      <w:color w:val="001E2E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D1F3E"/>
    <w:rPr>
      <w:caps/>
      <w:color w:val="001E2E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D1F3E"/>
    <w:rPr>
      <w:caps/>
      <w:color w:val="001E2E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D1F3E"/>
    <w:rPr>
      <w:caps/>
      <w:color w:val="001E2E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D1F3E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D1F3E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ED1F3E"/>
    <w:rPr>
      <w:b/>
      <w:bCs/>
      <w:color w:val="001E2E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ED1F3E"/>
    <w:pPr>
      <w:spacing w:before="0" w:after="0"/>
    </w:pPr>
    <w:rPr>
      <w:rFonts w:asciiTheme="majorHAnsi" w:eastAsiaTheme="majorEastAsia" w:hAnsiTheme="majorHAnsi" w:cstheme="majorBidi"/>
      <w:caps/>
      <w:color w:val="00293E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D1F3E"/>
    <w:rPr>
      <w:rFonts w:asciiTheme="majorHAnsi" w:eastAsiaTheme="majorEastAsia" w:hAnsiTheme="majorHAnsi" w:cstheme="majorBidi"/>
      <w:caps/>
      <w:color w:val="00293E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D1F3E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ED1F3E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ED1F3E"/>
    <w:rPr>
      <w:b/>
      <w:bCs/>
    </w:rPr>
  </w:style>
  <w:style w:type="character" w:styleId="Emphasis">
    <w:name w:val="Emphasis"/>
    <w:uiPriority w:val="20"/>
    <w:qFormat/>
    <w:rsid w:val="00ED1F3E"/>
    <w:rPr>
      <w:caps/>
      <w:color w:val="00141E" w:themeColor="accent1" w:themeShade="7F"/>
      <w:spacing w:val="5"/>
    </w:rPr>
  </w:style>
  <w:style w:type="paragraph" w:styleId="NoSpacing">
    <w:name w:val="No Spacing"/>
    <w:uiPriority w:val="1"/>
    <w:qFormat/>
    <w:rsid w:val="00ED1F3E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ED1F3E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ED1F3E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D1F3E"/>
    <w:pPr>
      <w:spacing w:before="240" w:after="240" w:line="240" w:lineRule="auto"/>
      <w:ind w:left="1080" w:right="1080"/>
      <w:jc w:val="center"/>
    </w:pPr>
    <w:rPr>
      <w:color w:val="00293E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D1F3E"/>
    <w:rPr>
      <w:color w:val="00293E" w:themeColor="accent1"/>
      <w:sz w:val="24"/>
      <w:szCs w:val="24"/>
    </w:rPr>
  </w:style>
  <w:style w:type="character" w:styleId="SubtleEmphasis">
    <w:name w:val="Subtle Emphasis"/>
    <w:uiPriority w:val="19"/>
    <w:qFormat/>
    <w:rsid w:val="00ED1F3E"/>
    <w:rPr>
      <w:i/>
      <w:iCs/>
      <w:color w:val="00141E" w:themeColor="accent1" w:themeShade="7F"/>
    </w:rPr>
  </w:style>
  <w:style w:type="character" w:styleId="IntenseEmphasis">
    <w:name w:val="Intense Emphasis"/>
    <w:uiPriority w:val="21"/>
    <w:qFormat/>
    <w:rsid w:val="00ED1F3E"/>
    <w:rPr>
      <w:b/>
      <w:bCs/>
      <w:caps/>
      <w:color w:val="00141E" w:themeColor="accent1" w:themeShade="7F"/>
      <w:spacing w:val="10"/>
    </w:rPr>
  </w:style>
  <w:style w:type="character" w:styleId="SubtleReference">
    <w:name w:val="Subtle Reference"/>
    <w:uiPriority w:val="31"/>
    <w:qFormat/>
    <w:rsid w:val="00ED1F3E"/>
    <w:rPr>
      <w:b/>
      <w:bCs/>
      <w:color w:val="00293E" w:themeColor="accent1"/>
    </w:rPr>
  </w:style>
  <w:style w:type="character" w:styleId="IntenseReference">
    <w:name w:val="Intense Reference"/>
    <w:uiPriority w:val="32"/>
    <w:qFormat/>
    <w:rsid w:val="00ED1F3E"/>
    <w:rPr>
      <w:b/>
      <w:bCs/>
      <w:i/>
      <w:iCs/>
      <w:caps/>
      <w:color w:val="00293E" w:themeColor="accent1"/>
    </w:rPr>
  </w:style>
  <w:style w:type="character" w:styleId="BookTitle">
    <w:name w:val="Book Title"/>
    <w:uiPriority w:val="33"/>
    <w:qFormat/>
    <w:rsid w:val="00ED1F3E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D1F3E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105E89"/>
    <w:rPr>
      <w:color w:val="3A3838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05E89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105E89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5E89"/>
  </w:style>
  <w:style w:type="paragraph" w:styleId="Footer">
    <w:name w:val="footer"/>
    <w:basedOn w:val="Normal"/>
    <w:link w:val="FooterChar"/>
    <w:uiPriority w:val="99"/>
    <w:unhideWhenUsed/>
    <w:rsid w:val="00FD7881"/>
    <w:pPr>
      <w:tabs>
        <w:tab w:val="center" w:pos="4680"/>
        <w:tab w:val="right" w:pos="9360"/>
      </w:tabs>
      <w:spacing w:before="0" w:after="0" w:line="240" w:lineRule="auto"/>
    </w:pPr>
    <w:rPr>
      <w:rFonts w:cs="Times New Roman"/>
      <w:sz w:val="22"/>
      <w:szCs w:val="22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FD7881"/>
    <w:rPr>
      <w:rFonts w:cs="Times New Roman"/>
      <w:sz w:val="22"/>
      <w:szCs w:val="22"/>
      <w:lang w:val="en-US" w:eastAsia="en-US"/>
    </w:rPr>
  </w:style>
  <w:style w:type="paragraph" w:styleId="ListParagraph">
    <w:name w:val="List Paragraph"/>
    <w:basedOn w:val="Normal"/>
    <w:uiPriority w:val="34"/>
    <w:qFormat/>
    <w:rsid w:val="004329C6"/>
    <w:pPr>
      <w:ind w:left="720"/>
      <w:contextualSpacing/>
    </w:pPr>
  </w:style>
  <w:style w:type="paragraph" w:styleId="Bibliography">
    <w:name w:val="Bibliography"/>
    <w:basedOn w:val="Normal"/>
    <w:next w:val="Normal"/>
    <w:uiPriority w:val="37"/>
    <w:unhideWhenUsed/>
    <w:rsid w:val="00CA6402"/>
    <w:pPr>
      <w:tabs>
        <w:tab w:val="left" w:pos="384"/>
      </w:tabs>
      <w:spacing w:after="0" w:line="240" w:lineRule="auto"/>
      <w:ind w:left="384" w:hanging="384"/>
    </w:pPr>
  </w:style>
  <w:style w:type="character" w:styleId="FollowedHyperlink">
    <w:name w:val="FollowedHyperlink"/>
    <w:basedOn w:val="DefaultParagraphFont"/>
    <w:uiPriority w:val="99"/>
    <w:semiHidden/>
    <w:unhideWhenUsed/>
    <w:rsid w:val="00435544"/>
    <w:rPr>
      <w:color w:val="757070" w:themeColor="followedHyperlink"/>
      <w:u w:val="single"/>
    </w:rPr>
  </w:style>
  <w:style w:type="character" w:customStyle="1" w:styleId="fontstyle01">
    <w:name w:val="fontstyle01"/>
    <w:basedOn w:val="DefaultParagraphFont"/>
    <w:rsid w:val="00E17EE1"/>
    <w:rPr>
      <w:rFonts w:ascii="CIDFont+F1" w:hAnsi="CIDFont+F1" w:hint="default"/>
      <w:b w:val="0"/>
      <w:bCs w:val="0"/>
      <w:i w:val="0"/>
      <w:iCs w:val="0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052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15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67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developer.android.com/training/keyboard-input" TargetMode="External"/><Relationship Id="rId18" Type="http://schemas.openxmlformats.org/officeDocument/2006/relationships/hyperlink" Target="https://developer.android.com/guide/topics/ui/ui-events" TargetMode="External"/><Relationship Id="rId26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webSettings" Target="webSettings.xml"/><Relationship Id="rId12" Type="http://schemas.openxmlformats.org/officeDocument/2006/relationships/hyperlink" Target="https://developer.android.com/guide/topics/ui/layout/linear" TargetMode="External"/><Relationship Id="rId17" Type="http://schemas.openxmlformats.org/officeDocument/2006/relationships/image" Target="media/image5.png"/><Relationship Id="rId25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footer" Target="footer2.xml"/><Relationship Id="rId5" Type="http://schemas.openxmlformats.org/officeDocument/2006/relationships/styles" Target="styles.xml"/><Relationship Id="rId15" Type="http://schemas.openxmlformats.org/officeDocument/2006/relationships/image" Target="media/image3.png"/><Relationship Id="rId23" Type="http://schemas.openxmlformats.org/officeDocument/2006/relationships/footer" Target="footer1.xml"/><Relationship Id="rId28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6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developer.android.com/guide/topics/permissions/overview" TargetMode="External"/><Relationship Id="rId22" Type="http://schemas.openxmlformats.org/officeDocument/2006/relationships/header" Target="header2.xm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Latrobe1">
      <a:dk1>
        <a:sysClr val="windowText" lastClr="000000"/>
      </a:dk1>
      <a:lt1>
        <a:sysClr val="window" lastClr="FFFFFF"/>
      </a:lt1>
      <a:dk2>
        <a:srgbClr val="001621"/>
      </a:dk2>
      <a:lt2>
        <a:srgbClr val="E7E6E6"/>
      </a:lt2>
      <a:accent1>
        <a:srgbClr val="00293E"/>
      </a:accent1>
      <a:accent2>
        <a:srgbClr val="F0262F"/>
      </a:accent2>
      <a:accent3>
        <a:srgbClr val="757070"/>
      </a:accent3>
      <a:accent4>
        <a:srgbClr val="E6101A"/>
      </a:accent4>
      <a:accent5>
        <a:srgbClr val="AEABAB"/>
      </a:accent5>
      <a:accent6>
        <a:srgbClr val="E6101A"/>
      </a:accent6>
      <a:hlink>
        <a:srgbClr val="3A3838"/>
      </a:hlink>
      <a:folHlink>
        <a:srgbClr val="75707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EDA854BBB4A5F4DB9B5AC33C33D9173" ma:contentTypeVersion="15" ma:contentTypeDescription="Create a new document." ma:contentTypeScope="" ma:versionID="2968acbb64072a41b0a0232f9cafed14">
  <xsd:schema xmlns:xsd="http://www.w3.org/2001/XMLSchema" xmlns:xs="http://www.w3.org/2001/XMLSchema" xmlns:p="http://schemas.microsoft.com/office/2006/metadata/properties" xmlns:ns3="9f712a78-d248-4d8e-9efc-913250726f4d" xmlns:ns4="bd44e2ee-3c8b-430e-a5d4-7c9e45a5e279" targetNamespace="http://schemas.microsoft.com/office/2006/metadata/properties" ma:root="true" ma:fieldsID="fe2bae232707af563e9bb26fcb951547" ns3:_="" ns4:_="">
    <xsd:import namespace="9f712a78-d248-4d8e-9efc-913250726f4d"/>
    <xsd:import namespace="bd44e2ee-3c8b-430e-a5d4-7c9e45a5e279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3:LastSharedByUser" minOccurs="0"/>
                <xsd:element ref="ns3:LastSharedByTime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Location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712a78-d248-4d8e-9efc-913250726f4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  <xsd:element name="LastSharedByUser" ma:index="11" nillable="true" ma:displayName="Last Shared By User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2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44e2ee-3c8b-430e-a5d4-7c9e45a5e27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5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6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2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5207C06-5AF8-4A2B-90F0-F44F9DD3D66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DC5F7D5-1E01-40BC-B282-5F17125B1B6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A17DBF4-6B31-4516-833A-FBF5739F50F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f712a78-d248-4d8e-9efc-913250726f4d"/>
    <ds:schemaRef ds:uri="bd44e2ee-3c8b-430e-a5d4-7c9e45a5e2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294</Words>
  <Characters>1679</Characters>
  <Application>Microsoft Office Word</Application>
  <DocSecurity>0</DocSecurity>
  <Lines>13</Lines>
  <Paragraphs>3</Paragraphs>
  <ScaleCrop>false</ScaleCrop>
  <Company/>
  <LinksUpToDate>false</LinksUpToDate>
  <CharactersWithSpaces>1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CSE2MAD_Tutorial 1</dc:title>
  <dc:subject/>
  <dc:creator>smann</dc:creator>
  <cp:keywords/>
  <cp:lastModifiedBy>Marita Fitzgerald</cp:lastModifiedBy>
  <cp:revision>3</cp:revision>
  <cp:lastPrinted>2020-07-13T18:31:00Z</cp:lastPrinted>
  <dcterms:created xsi:type="dcterms:W3CDTF">2020-07-23T15:05:00Z</dcterms:created>
  <dcterms:modified xsi:type="dcterms:W3CDTF">2021-08-07T2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EDA854BBB4A5F4DB9B5AC33C33D9173</vt:lpwstr>
  </property>
  <property fmtid="{D5CDD505-2E9C-101B-9397-08002B2CF9AE}" pid="3" name="ZOTERO_PREF_1">
    <vt:lpwstr>&lt;data data-version="3" zotero-version="5.0.88"&gt;&lt;session id="tFmv60Gn"/&gt;&lt;style id="http://www.zotero.org/styles/ieee" locale="en-GB" hasBibliography="1" bibliographyStyleHasBeenSet="1"/&gt;&lt;prefs&gt;&lt;pref name="fieldType" value="Field"/&gt;&lt;pref name="automaticJour</vt:lpwstr>
  </property>
  <property fmtid="{D5CDD505-2E9C-101B-9397-08002B2CF9AE}" pid="4" name="ZOTERO_PREF_2">
    <vt:lpwstr>nalAbbreviations" value="true"/&gt;&lt;/prefs&gt;&lt;/data&gt;</vt:lpwstr>
  </property>
</Properties>
</file>